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04902" w14:textId="77777777" w:rsidR="00B5494C" w:rsidRDefault="00B5494C" w:rsidP="00B5494C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SC-462 ARTIFICIAL INTELLIGENCE</w:t>
      </w:r>
    </w:p>
    <w:p w14:paraId="6DDDA2CC" w14:textId="6F7B3C0A" w:rsidR="00B5494C" w:rsidRDefault="00B5494C" w:rsidP="00B5494C">
      <w:pPr>
        <w:jc w:val="center"/>
        <w:rPr>
          <w:b/>
          <w:bCs/>
          <w:sz w:val="40"/>
          <w:szCs w:val="40"/>
        </w:rPr>
      </w:pPr>
      <w:r w:rsidRPr="0049293C">
        <w:rPr>
          <w:b/>
          <w:bCs/>
          <w:sz w:val="40"/>
          <w:szCs w:val="40"/>
        </w:rPr>
        <w:t>LAB 0</w:t>
      </w:r>
      <w:r w:rsidR="0028484A">
        <w:rPr>
          <w:b/>
          <w:bCs/>
          <w:sz w:val="40"/>
          <w:szCs w:val="40"/>
        </w:rPr>
        <w:t>9</w:t>
      </w:r>
    </w:p>
    <w:p w14:paraId="6ABB5A7A" w14:textId="602CD1AD" w:rsidR="00B5494C" w:rsidRPr="00821DBA" w:rsidRDefault="0028484A" w:rsidP="00B5494C">
      <w:pPr>
        <w:jc w:val="center"/>
        <w:rPr>
          <w:b/>
          <w:bCs/>
          <w:sz w:val="144"/>
          <w:szCs w:val="144"/>
          <w:u w:val="single"/>
        </w:rPr>
      </w:pPr>
      <w:r>
        <w:rPr>
          <w:b/>
          <w:bCs/>
          <w:sz w:val="32"/>
          <w:szCs w:val="32"/>
          <w:u w:val="single"/>
        </w:rPr>
        <w:t xml:space="preserve">Linear </w:t>
      </w:r>
      <w:r w:rsidR="004A5BF4">
        <w:rPr>
          <w:b/>
          <w:bCs/>
          <w:sz w:val="32"/>
          <w:szCs w:val="32"/>
          <w:u w:val="single"/>
        </w:rPr>
        <w:t xml:space="preserve">and Multiple Linear </w:t>
      </w:r>
      <w:r>
        <w:rPr>
          <w:b/>
          <w:bCs/>
          <w:sz w:val="32"/>
          <w:szCs w:val="32"/>
          <w:u w:val="single"/>
        </w:rPr>
        <w:t>Regression</w:t>
      </w:r>
    </w:p>
    <w:p w14:paraId="308AE997" w14:textId="393BB48F" w:rsidR="00B5494C" w:rsidRPr="004A3A4C" w:rsidRDefault="006F23C4" w:rsidP="00B5494C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anaal Waseem</w:t>
      </w:r>
    </w:p>
    <w:p w14:paraId="5C301594" w14:textId="367ABD39" w:rsidR="00B5494C" w:rsidRDefault="006F23C4" w:rsidP="00B5494C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A18-BCE-074</w:t>
      </w:r>
    </w:p>
    <w:p w14:paraId="3BB8B2CC" w14:textId="595B1F2E" w:rsidR="00B5494C" w:rsidRPr="004A3A4C" w:rsidRDefault="006F23C4" w:rsidP="00B5494C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CE-7B</w:t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</w:r>
      <w:r w:rsidR="00B5494C">
        <w:rPr>
          <w:b/>
          <w:bCs/>
          <w:sz w:val="36"/>
          <w:szCs w:val="36"/>
        </w:rPr>
        <w:tab/>
        <w:t xml:space="preserve">    </w:t>
      </w:r>
    </w:p>
    <w:p w14:paraId="76589EB3" w14:textId="77777777" w:rsidR="00B5494C" w:rsidRPr="004A3A4C" w:rsidRDefault="00B5494C" w:rsidP="00B5494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ctivities</w:t>
      </w:r>
      <w:r w:rsidRPr="004A3A4C">
        <w:rPr>
          <w:b/>
          <w:bCs/>
          <w:sz w:val="32"/>
          <w:szCs w:val="32"/>
        </w:rPr>
        <w:t>:</w:t>
      </w:r>
    </w:p>
    <w:p w14:paraId="40CD3A34" w14:textId="77777777" w:rsidR="00B5494C" w:rsidRDefault="00B5494C" w:rsidP="00B5494C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t xml:space="preserve">Activity </w:t>
      </w:r>
      <w:r>
        <w:rPr>
          <w:b/>
          <w:bCs/>
          <w:sz w:val="28"/>
          <w:szCs w:val="28"/>
        </w:rPr>
        <w:t>1</w:t>
      </w:r>
      <w:r w:rsidRPr="004A3A4C">
        <w:rPr>
          <w:b/>
          <w:bCs/>
          <w:sz w:val="28"/>
          <w:szCs w:val="28"/>
        </w:rPr>
        <w:t>:</w:t>
      </w:r>
    </w:p>
    <w:p w14:paraId="0DC7638B" w14:textId="556C6CD7" w:rsidR="00467B8C" w:rsidRDefault="00467B8C" w:rsidP="00B5494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306FB471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oa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accidents</w:t>
      </w:r>
    </w:p>
    <w:p w14:paraId="486A221A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wy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:,14); </w:t>
      </w:r>
      <w:r>
        <w:rPr>
          <w:rFonts w:ascii="Courier New" w:hAnsi="Courier New" w:cs="Courier New"/>
          <w:color w:val="028009"/>
          <w:sz w:val="20"/>
          <w:szCs w:val="20"/>
        </w:rPr>
        <w:t>%Population of states</w:t>
      </w:r>
    </w:p>
    <w:p w14:paraId="2AAB0B20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wy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:,4); </w:t>
      </w:r>
      <w:r>
        <w:rPr>
          <w:rFonts w:ascii="Courier New" w:hAnsi="Courier New" w:cs="Courier New"/>
          <w:color w:val="028009"/>
          <w:sz w:val="20"/>
          <w:szCs w:val="20"/>
        </w:rPr>
        <w:t>%Accidents per state</w:t>
      </w:r>
    </w:p>
    <w:p w14:paraId="7ED68FA1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long</w:t>
      </w:r>
    </w:p>
    <w:p w14:paraId="08511EDC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1 = x\y;</w:t>
      </w:r>
    </w:p>
    <w:p w14:paraId="2B198BB4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Calc1 = b1*x;</w:t>
      </w:r>
    </w:p>
    <w:p w14:paraId="0E11518F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catter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x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9729445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4BAEF32F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,yCalc1)</w:t>
      </w:r>
    </w:p>
    <w:p w14:paraId="11B41CEE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Population of stat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5C69B8B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Fatal traffic accidents per stat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F4A0F77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Linear Regression Relation Between Accidents &amp; Population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403E9F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gri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46AF0CF0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ne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length(x),1) x];</w:t>
      </w:r>
    </w:p>
    <w:p w14:paraId="44902F59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X\y;</w:t>
      </w:r>
    </w:p>
    <w:p w14:paraId="6A755334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Calc2 = X*b;</w:t>
      </w:r>
    </w:p>
    <w:p w14:paraId="3205E4FB" w14:textId="3600F6DA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tabs>
          <w:tab w:val="left" w:pos="7125"/>
        </w:tabs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,yCalc2,</w:t>
      </w:r>
      <w:r>
        <w:rPr>
          <w:rFonts w:ascii="Courier New" w:hAnsi="Courier New" w:cs="Courier New"/>
          <w:color w:val="AA04F9"/>
          <w:sz w:val="20"/>
          <w:szCs w:val="20"/>
        </w:rPr>
        <w:t>'--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272E4B06" w14:textId="77777777" w:rsidR="00467B8C" w:rsidRDefault="00467B8C" w:rsidP="00467B8C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Data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Slope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Slop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 xml:space="preserve"> &amp; 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Intercept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Location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best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84CCA0" w14:textId="77777777" w:rsidR="00467B8C" w:rsidRDefault="00467B8C" w:rsidP="00B5494C">
      <w:pPr>
        <w:rPr>
          <w:b/>
          <w:bCs/>
          <w:sz w:val="28"/>
          <w:szCs w:val="28"/>
        </w:rPr>
      </w:pPr>
    </w:p>
    <w:p w14:paraId="35428EC8" w14:textId="3B985A4F" w:rsidR="00467B8C" w:rsidRDefault="00467B8C" w:rsidP="00B5494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ot:</w:t>
      </w:r>
    </w:p>
    <w:p w14:paraId="724CB245" w14:textId="3FDD8F37" w:rsidR="00467B8C" w:rsidRDefault="00467B8C" w:rsidP="00467B8C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1CC159C" wp14:editId="4540DDAB">
            <wp:extent cx="4171950" cy="3159414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04339" cy="318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7C74" w14:textId="59257A08" w:rsidR="00467B8C" w:rsidRDefault="00467B8C" w:rsidP="00B5494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ctivity 2:</w:t>
      </w:r>
    </w:p>
    <w:p w14:paraId="68211E5D" w14:textId="77777777" w:rsidR="00467B8C" w:rsidRDefault="00467B8C" w:rsidP="00467B8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28CD7430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oa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carsmall</w:t>
      </w:r>
      <w:proofErr w:type="spellEnd"/>
    </w:p>
    <w:p w14:paraId="6CEF13B3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1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Weight;</w:t>
      </w:r>
    </w:p>
    <w:p w14:paraId="2AD3B80F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2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Horsepower;    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% Contains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NaN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data</w:t>
      </w:r>
    </w:p>
    <w:p w14:paraId="1748DF02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 = MPG;</w:t>
      </w:r>
    </w:p>
    <w:p w14:paraId="61A0151C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ne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ze(x1)) x1 x2 x1.*x2];</w:t>
      </w:r>
    </w:p>
    <w:p w14:paraId="5556B4A7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regres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,X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   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% Removes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NaN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data</w:t>
      </w:r>
    </w:p>
    <w:p w14:paraId="7A5D5091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catter3(x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,x2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filled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8E8CC13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45E9E96A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fit = min(x1):10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:ma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1);</w:t>
      </w:r>
    </w:p>
    <w:p w14:paraId="39AC72A8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fit = min(x2):1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:ma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2);</w:t>
      </w:r>
    </w:p>
    <w:p w14:paraId="27B76722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X1FIT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,X2FI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eshgri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1fit,x2fit);</w:t>
      </w:r>
    </w:p>
    <w:p w14:paraId="41FC3D7F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FIT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 + b(2)*X1FIT + b(3)*X2FIT + b(4)*X1FIT.*X2FIT;</w:t>
      </w:r>
    </w:p>
    <w:p w14:paraId="04D0092E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esh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1FIT,X2FIT,YFIT)</w:t>
      </w:r>
    </w:p>
    <w:p w14:paraId="3BFCED99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Weight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133CFC9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Horsepowe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BB73D9D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MPG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FC3A9F1" w14:textId="77777777" w:rsid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view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0,10)</w:t>
      </w:r>
    </w:p>
    <w:p w14:paraId="79169D87" w14:textId="0F0216E7" w:rsidR="005E0787" w:rsidRPr="005E0787" w:rsidRDefault="005E0787" w:rsidP="005E0787">
      <w:pPr>
        <w:pBdr>
          <w:top w:val="single" w:sz="18" w:space="1" w:color="auto"/>
          <w:left w:val="single" w:sz="18" w:space="4" w:color="auto"/>
          <w:bottom w:val="single" w:sz="18" w:space="1" w:color="auto"/>
          <w:right w:val="single" w:sz="18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ol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off</w:t>
      </w:r>
    </w:p>
    <w:p w14:paraId="6E36BAED" w14:textId="77777777" w:rsidR="005E0787" w:rsidRDefault="005E0787" w:rsidP="00467B8C">
      <w:pPr>
        <w:rPr>
          <w:b/>
          <w:bCs/>
          <w:sz w:val="28"/>
          <w:szCs w:val="28"/>
        </w:rPr>
      </w:pPr>
    </w:p>
    <w:p w14:paraId="5996B4B8" w14:textId="77777777" w:rsidR="00467B8C" w:rsidRDefault="00467B8C" w:rsidP="00467B8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lot:</w:t>
      </w:r>
    </w:p>
    <w:p w14:paraId="4A36694F" w14:textId="689B261A" w:rsidR="00CA0ADF" w:rsidRDefault="00CA0ADF" w:rsidP="00CA0ADF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3119946" wp14:editId="285F9C6E">
            <wp:extent cx="4572000" cy="33948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7324" cy="3398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CA87E" w14:textId="77777777" w:rsidR="00B5494C" w:rsidRDefault="00B5494C" w:rsidP="00B5494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ritical A</w:t>
      </w:r>
      <w:bookmarkStart w:id="0" w:name="_GoBack"/>
      <w:bookmarkEnd w:id="0"/>
      <w:r>
        <w:rPr>
          <w:b/>
          <w:bCs/>
          <w:sz w:val="32"/>
          <w:szCs w:val="32"/>
        </w:rPr>
        <w:t>nalysis</w:t>
      </w:r>
      <w:r w:rsidRPr="004A3A4C">
        <w:rPr>
          <w:b/>
          <w:bCs/>
          <w:sz w:val="32"/>
          <w:szCs w:val="32"/>
        </w:rPr>
        <w:t>:</w:t>
      </w:r>
    </w:p>
    <w:p w14:paraId="711E3B4B" w14:textId="763A6371" w:rsidR="00B5494C" w:rsidRPr="00B77DC6" w:rsidRDefault="00F60F7C" w:rsidP="00B77DC6">
      <w:pPr>
        <w:jc w:val="both"/>
        <w:rPr>
          <w:rFonts w:asciiTheme="majorHAnsi" w:hAnsiTheme="majorHAnsi" w:cstheme="majorHAnsi"/>
          <w:sz w:val="28"/>
        </w:rPr>
      </w:pPr>
      <w:r w:rsidRPr="00B77DC6">
        <w:rPr>
          <w:rFonts w:asciiTheme="majorHAnsi" w:hAnsiTheme="majorHAnsi" w:cstheme="majorHAnsi"/>
          <w:sz w:val="28"/>
        </w:rPr>
        <w:t>This lab introduces us</w:t>
      </w:r>
      <w:r w:rsidR="000D5584" w:rsidRPr="00B77DC6">
        <w:rPr>
          <w:rFonts w:asciiTheme="majorHAnsi" w:hAnsiTheme="majorHAnsi" w:cstheme="majorHAnsi"/>
          <w:sz w:val="28"/>
        </w:rPr>
        <w:t xml:space="preserve"> to linea</w:t>
      </w:r>
      <w:r w:rsidRPr="00B77DC6">
        <w:rPr>
          <w:rFonts w:asciiTheme="majorHAnsi" w:hAnsiTheme="majorHAnsi" w:cstheme="majorHAnsi"/>
          <w:sz w:val="28"/>
        </w:rPr>
        <w:t xml:space="preserve">r regression in </w:t>
      </w:r>
      <w:proofErr w:type="spellStart"/>
      <w:r w:rsidRPr="00B77DC6">
        <w:rPr>
          <w:rFonts w:asciiTheme="majorHAnsi" w:hAnsiTheme="majorHAnsi" w:cstheme="majorHAnsi"/>
          <w:sz w:val="28"/>
        </w:rPr>
        <w:t>Matlab</w:t>
      </w:r>
      <w:proofErr w:type="spellEnd"/>
      <w:r w:rsidRPr="00B77DC6">
        <w:rPr>
          <w:rFonts w:asciiTheme="majorHAnsi" w:hAnsiTheme="majorHAnsi" w:cstheme="majorHAnsi"/>
          <w:sz w:val="28"/>
        </w:rPr>
        <w:t xml:space="preserve">. We also </w:t>
      </w:r>
      <w:r w:rsidR="000D5584" w:rsidRPr="00B77DC6">
        <w:rPr>
          <w:rFonts w:asciiTheme="majorHAnsi" w:hAnsiTheme="majorHAnsi" w:cstheme="majorHAnsi"/>
          <w:sz w:val="28"/>
        </w:rPr>
        <w:t>perform</w:t>
      </w:r>
      <w:r w:rsidRPr="00B77DC6">
        <w:rPr>
          <w:rFonts w:asciiTheme="majorHAnsi" w:hAnsiTheme="majorHAnsi" w:cstheme="majorHAnsi"/>
          <w:sz w:val="28"/>
        </w:rPr>
        <w:t>ed</w:t>
      </w:r>
      <w:r w:rsidR="000D5584" w:rsidRPr="00B77DC6">
        <w:rPr>
          <w:rFonts w:asciiTheme="majorHAnsi" w:hAnsiTheme="majorHAnsi" w:cstheme="majorHAnsi"/>
          <w:sz w:val="28"/>
        </w:rPr>
        <w:t xml:space="preserve"> linear and multiple linear regression using different approaches. </w:t>
      </w:r>
      <w:r w:rsidRPr="00B77DC6">
        <w:rPr>
          <w:rFonts w:asciiTheme="majorHAnsi" w:hAnsiTheme="majorHAnsi" w:cstheme="majorHAnsi"/>
          <w:sz w:val="28"/>
        </w:rPr>
        <w:t>Further we also got</w:t>
      </w:r>
      <w:r w:rsidR="000D5584" w:rsidRPr="00B77DC6">
        <w:rPr>
          <w:rFonts w:asciiTheme="majorHAnsi" w:hAnsiTheme="majorHAnsi" w:cstheme="majorHAnsi"/>
          <w:sz w:val="28"/>
        </w:rPr>
        <w:t xml:space="preserve"> into different data visualization techniques built into </w:t>
      </w:r>
      <w:proofErr w:type="spellStart"/>
      <w:r w:rsidR="000D5584" w:rsidRPr="00B77DC6">
        <w:rPr>
          <w:rFonts w:asciiTheme="majorHAnsi" w:hAnsiTheme="majorHAnsi" w:cstheme="majorHAnsi"/>
          <w:sz w:val="28"/>
        </w:rPr>
        <w:t>Matlab</w:t>
      </w:r>
      <w:proofErr w:type="spellEnd"/>
      <w:r w:rsidR="000D5584" w:rsidRPr="00B77DC6">
        <w:rPr>
          <w:rFonts w:asciiTheme="majorHAnsi" w:hAnsiTheme="majorHAnsi" w:cstheme="majorHAnsi"/>
          <w:sz w:val="28"/>
        </w:rPr>
        <w:t>.</w:t>
      </w:r>
    </w:p>
    <w:p w14:paraId="2FD59080" w14:textId="77777777" w:rsidR="00B5494C" w:rsidRDefault="00B5494C" w:rsidP="00B5494C"/>
    <w:p w14:paraId="2F1559D7" w14:textId="77777777" w:rsidR="00B5494C" w:rsidRDefault="00B5494C" w:rsidP="00B5494C"/>
    <w:p w14:paraId="612450B0" w14:textId="77777777" w:rsidR="00AD46CD" w:rsidRDefault="00AD46CD"/>
    <w:sectPr w:rsidR="00AD46CD" w:rsidSect="00D2767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LM0tjQ0MQUyzJR0lIJTi4sz8/NACgxrAS0ew48sAAAA"/>
  </w:docVars>
  <w:rsids>
    <w:rsidRoot w:val="00B5494C"/>
    <w:rsid w:val="000D5584"/>
    <w:rsid w:val="00211C2F"/>
    <w:rsid w:val="0028484A"/>
    <w:rsid w:val="00467B8C"/>
    <w:rsid w:val="004A5BF4"/>
    <w:rsid w:val="00503F30"/>
    <w:rsid w:val="005E0787"/>
    <w:rsid w:val="006653F5"/>
    <w:rsid w:val="006F23C4"/>
    <w:rsid w:val="008B1BCC"/>
    <w:rsid w:val="009D4CDB"/>
    <w:rsid w:val="00AD46CD"/>
    <w:rsid w:val="00B5494C"/>
    <w:rsid w:val="00B77DC6"/>
    <w:rsid w:val="00CA0ADF"/>
    <w:rsid w:val="00D67BE9"/>
    <w:rsid w:val="00E87525"/>
    <w:rsid w:val="00F60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675D4"/>
  <w15:chartTrackingRefBased/>
  <w15:docId w15:val="{EF7E4EC8-E08B-4F76-B774-2D6ABE6CA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49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FATIMA TAQI</dc:creator>
  <cp:keywords/>
  <dc:description/>
  <cp:lastModifiedBy>Manaal Waseem</cp:lastModifiedBy>
  <cp:revision>9</cp:revision>
  <dcterms:created xsi:type="dcterms:W3CDTF">2021-11-27T07:46:00Z</dcterms:created>
  <dcterms:modified xsi:type="dcterms:W3CDTF">2021-11-27T07:59:00Z</dcterms:modified>
</cp:coreProperties>
</file>